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ber Lond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b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nd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1 East Berkshire Lane, Mount Prospect, IL, USA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wleramb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9594643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enelop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